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124955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7857d6b-42d9-4bc0-9e27-50335c3114b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1:23Z</dcterms:created>
  <dcterms:modified xsi:type="dcterms:W3CDTF">2023-08-02T09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